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AE6A4" w14:textId="1198DACF" w:rsidR="00C0212D" w:rsidRPr="00AD211F" w:rsidRDefault="00C0212D" w:rsidP="00E9787F">
      <w:pPr>
        <w:pStyle w:val="ListParagraph"/>
        <w:spacing w:after="0"/>
        <w:ind w:left="0" w:firstLine="0"/>
        <w:jc w:val="center"/>
        <w:rPr>
          <w:rFonts w:cstheme="minorHAnsi"/>
          <w:b/>
          <w:sz w:val="26"/>
          <w:szCs w:val="26"/>
        </w:rPr>
      </w:pPr>
      <w:r w:rsidRPr="00AD211F">
        <w:rPr>
          <w:rFonts w:cstheme="minorHAnsi"/>
          <w:b/>
          <w:sz w:val="26"/>
          <w:szCs w:val="26"/>
        </w:rPr>
        <w:t xml:space="preserve">Kansas State University </w:t>
      </w:r>
      <w:r w:rsidR="004172AB" w:rsidRPr="00AD211F">
        <w:rPr>
          <w:rFonts w:cstheme="minorHAnsi"/>
          <w:b/>
          <w:sz w:val="26"/>
          <w:szCs w:val="26"/>
        </w:rPr>
        <w:t>Acquisition</w:t>
      </w:r>
      <w:r w:rsidR="00271DBA" w:rsidRPr="00AD211F">
        <w:rPr>
          <w:rFonts w:cstheme="minorHAnsi"/>
          <w:b/>
          <w:sz w:val="26"/>
          <w:szCs w:val="26"/>
        </w:rPr>
        <w:t xml:space="preserve"> of Real Property Request Form</w:t>
      </w:r>
      <w:r w:rsidR="00271DBA" w:rsidRPr="00AD211F">
        <w:rPr>
          <w:rFonts w:cstheme="minorHAnsi"/>
          <w:b/>
          <w:sz w:val="26"/>
          <w:szCs w:val="26"/>
        </w:rPr>
        <w:br/>
        <w:t>PPM Chapter 7650</w:t>
      </w:r>
    </w:p>
    <w:p w14:paraId="3DFF2B39" w14:textId="16181B5D" w:rsidR="000A5F74" w:rsidRPr="00173D54" w:rsidRDefault="000A5F74" w:rsidP="00796A1C">
      <w:pPr>
        <w:pStyle w:val="ListParagraph"/>
        <w:spacing w:after="0"/>
        <w:ind w:left="0" w:firstLine="0"/>
        <w:jc w:val="right"/>
        <w:rPr>
          <w:rFonts w:cstheme="minorHAnsi"/>
          <w:b/>
          <w:sz w:val="24"/>
          <w:szCs w:val="24"/>
        </w:rPr>
      </w:pPr>
    </w:p>
    <w:p w14:paraId="243B07F3" w14:textId="7C8E1687" w:rsidR="00E9787F" w:rsidRDefault="00C0212D" w:rsidP="00882E72">
      <w:pPr>
        <w:pStyle w:val="ListParagraph"/>
        <w:spacing w:after="0"/>
        <w:ind w:left="0" w:firstLine="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Submit </w:t>
      </w:r>
      <w:r w:rsidR="00271DBA" w:rsidRPr="00173D54">
        <w:rPr>
          <w:rFonts w:cstheme="minorHAnsi"/>
          <w:b/>
          <w:sz w:val="24"/>
          <w:szCs w:val="24"/>
        </w:rPr>
        <w:t xml:space="preserve">this completed form </w:t>
      </w:r>
      <w:r w:rsidR="00F345C4" w:rsidRPr="00173D54">
        <w:rPr>
          <w:rFonts w:cstheme="minorHAnsi"/>
          <w:b/>
          <w:sz w:val="24"/>
          <w:szCs w:val="24"/>
        </w:rPr>
        <w:t>to</w:t>
      </w:r>
      <w:r w:rsidR="00882E72">
        <w:rPr>
          <w:rFonts w:cstheme="minorHAnsi"/>
          <w:b/>
          <w:sz w:val="24"/>
          <w:szCs w:val="24"/>
        </w:rPr>
        <w:t xml:space="preserve"> the Vice President for University Operations at</w:t>
      </w:r>
      <w:r w:rsidR="00271DBA" w:rsidRPr="00173D54">
        <w:rPr>
          <w:rFonts w:cstheme="minorHAnsi"/>
          <w:b/>
          <w:sz w:val="24"/>
          <w:szCs w:val="24"/>
        </w:rPr>
        <w:t xml:space="preserve"> </w:t>
      </w:r>
      <w:hyperlink r:id="rId7" w:history="1">
        <w:r w:rsidR="00271DBA" w:rsidRPr="00173D54">
          <w:rPr>
            <w:rStyle w:val="Hyperlink"/>
            <w:rFonts w:cstheme="minorHAnsi"/>
            <w:b/>
            <w:sz w:val="24"/>
            <w:szCs w:val="24"/>
          </w:rPr>
          <w:t>vpuo@ksu.edu</w:t>
        </w:r>
      </w:hyperlink>
      <w:r w:rsidR="00271DBA" w:rsidRPr="00173D54">
        <w:rPr>
          <w:rFonts w:cstheme="minorHAnsi"/>
          <w:b/>
          <w:sz w:val="24"/>
          <w:szCs w:val="24"/>
        </w:rPr>
        <w:t xml:space="preserve"> </w:t>
      </w:r>
      <w:r w:rsidR="00F345C4" w:rsidRPr="00173D54">
        <w:rPr>
          <w:rFonts w:cstheme="minorHAnsi"/>
          <w:b/>
          <w:sz w:val="24"/>
          <w:szCs w:val="24"/>
        </w:rPr>
        <w:t xml:space="preserve"> </w:t>
      </w:r>
      <w:r w:rsidR="00271DBA" w:rsidRPr="00173D54">
        <w:rPr>
          <w:rFonts w:cstheme="minorHAnsi"/>
          <w:b/>
          <w:sz w:val="24"/>
          <w:szCs w:val="24"/>
        </w:rPr>
        <w:t xml:space="preserve">to </w:t>
      </w:r>
      <w:r w:rsidR="000734EE" w:rsidRPr="00173D54">
        <w:rPr>
          <w:rFonts w:cstheme="minorHAnsi"/>
          <w:b/>
          <w:sz w:val="24"/>
          <w:szCs w:val="24"/>
        </w:rPr>
        <w:t xml:space="preserve">acquire </w:t>
      </w:r>
      <w:r w:rsidR="00F345C4" w:rsidRPr="00173D54">
        <w:rPr>
          <w:rFonts w:cstheme="minorHAnsi"/>
          <w:b/>
          <w:sz w:val="24"/>
          <w:szCs w:val="24"/>
        </w:rPr>
        <w:t xml:space="preserve">real </w:t>
      </w:r>
      <w:r w:rsidR="000734EE" w:rsidRPr="00173D54">
        <w:rPr>
          <w:rFonts w:cstheme="minorHAnsi"/>
          <w:b/>
          <w:sz w:val="24"/>
          <w:szCs w:val="24"/>
        </w:rPr>
        <w:t>property</w:t>
      </w:r>
      <w:r w:rsidR="00882E72">
        <w:rPr>
          <w:rFonts w:cstheme="minorHAnsi"/>
          <w:b/>
          <w:sz w:val="24"/>
          <w:szCs w:val="24"/>
        </w:rPr>
        <w:t xml:space="preserve">. </w:t>
      </w:r>
      <w:r w:rsidRPr="00173D54">
        <w:rPr>
          <w:rFonts w:cstheme="minorHAnsi"/>
          <w:b/>
          <w:sz w:val="24"/>
          <w:szCs w:val="24"/>
        </w:rPr>
        <w:t xml:space="preserve">Proposals </w:t>
      </w:r>
      <w:r w:rsidR="00F345C4" w:rsidRPr="00173D54">
        <w:rPr>
          <w:rFonts w:cstheme="minorHAnsi"/>
          <w:b/>
          <w:sz w:val="24"/>
          <w:szCs w:val="24"/>
        </w:rPr>
        <w:t xml:space="preserve">must </w:t>
      </w:r>
      <w:r w:rsidRPr="00173D54">
        <w:rPr>
          <w:rFonts w:cstheme="minorHAnsi"/>
          <w:b/>
          <w:sz w:val="24"/>
          <w:szCs w:val="24"/>
        </w:rPr>
        <w:t>answer the following questions:</w:t>
      </w:r>
      <w:r w:rsidR="00796A1C" w:rsidRPr="00173D54">
        <w:rPr>
          <w:rFonts w:cstheme="minorHAnsi"/>
          <w:b/>
          <w:sz w:val="24"/>
          <w:szCs w:val="24"/>
        </w:rPr>
        <w:br/>
      </w:r>
    </w:p>
    <w:p w14:paraId="72032829" w14:textId="77777777" w:rsidR="00882E72" w:rsidRPr="00173D54" w:rsidRDefault="00882E72" w:rsidP="00882E72">
      <w:pPr>
        <w:pStyle w:val="ListParagraph"/>
        <w:spacing w:after="0"/>
        <w:ind w:left="0" w:firstLine="0"/>
        <w:rPr>
          <w:rFonts w:cstheme="minorHAnsi"/>
          <w:b/>
          <w:sz w:val="24"/>
          <w:szCs w:val="24"/>
        </w:rPr>
      </w:pPr>
    </w:p>
    <w:p w14:paraId="07ACB725" w14:textId="78C5182A" w:rsidR="00C0212D" w:rsidRPr="00173D54" w:rsidRDefault="009E1099" w:rsidP="00057336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List the </w:t>
      </w:r>
      <w:r w:rsidR="00142ECF" w:rsidRPr="00173D54">
        <w:rPr>
          <w:rFonts w:cstheme="minorHAnsi"/>
          <w:b/>
          <w:sz w:val="24"/>
          <w:szCs w:val="24"/>
        </w:rPr>
        <w:t xml:space="preserve">university </w:t>
      </w:r>
      <w:r>
        <w:rPr>
          <w:rFonts w:cstheme="minorHAnsi"/>
          <w:b/>
          <w:sz w:val="24"/>
          <w:szCs w:val="24"/>
        </w:rPr>
        <w:t xml:space="preserve">department </w:t>
      </w:r>
      <w:r w:rsidR="00142ECF" w:rsidRPr="00173D54">
        <w:rPr>
          <w:rFonts w:cstheme="minorHAnsi"/>
          <w:b/>
          <w:sz w:val="24"/>
          <w:szCs w:val="24"/>
        </w:rPr>
        <w:t xml:space="preserve">requesting the </w:t>
      </w:r>
      <w:r w:rsidR="000734EE" w:rsidRPr="00173D54">
        <w:rPr>
          <w:rFonts w:cstheme="minorHAnsi"/>
          <w:b/>
          <w:sz w:val="24"/>
          <w:szCs w:val="24"/>
        </w:rPr>
        <w:t xml:space="preserve">acquisition </w:t>
      </w:r>
      <w:r w:rsidR="00142ECF" w:rsidRPr="00173D54">
        <w:rPr>
          <w:rFonts w:cstheme="minorHAnsi"/>
          <w:b/>
          <w:sz w:val="24"/>
          <w:szCs w:val="24"/>
        </w:rPr>
        <w:t>of property</w:t>
      </w:r>
      <w:r w:rsidR="005A696A">
        <w:rPr>
          <w:rFonts w:cstheme="minorHAnsi"/>
          <w:b/>
          <w:sz w:val="24"/>
          <w:szCs w:val="24"/>
        </w:rPr>
        <w:t>.</w:t>
      </w:r>
    </w:p>
    <w:p w14:paraId="07FAACF5" w14:textId="77777777" w:rsidR="004E1D31" w:rsidRPr="00882E72" w:rsidRDefault="004E1D31" w:rsidP="00057336">
      <w:pPr>
        <w:pStyle w:val="ListParagraph"/>
        <w:spacing w:after="0"/>
        <w:ind w:left="450" w:hanging="450"/>
        <w:rPr>
          <w:rFonts w:cstheme="minorHAnsi"/>
          <w:bCs/>
          <w:sz w:val="24"/>
          <w:szCs w:val="24"/>
        </w:rPr>
      </w:pPr>
    </w:p>
    <w:p w14:paraId="36C9F46B" w14:textId="137A17F3" w:rsidR="00E9787F" w:rsidRPr="00882E72" w:rsidRDefault="00E9787F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7CB2764C" w14:textId="37A85208" w:rsidR="00142ECF" w:rsidRPr="00173D54" w:rsidRDefault="00271DBA" w:rsidP="00057336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>Wh</w:t>
      </w:r>
      <w:r w:rsidR="000734EE" w:rsidRPr="00173D54">
        <w:rPr>
          <w:rFonts w:cstheme="minorHAnsi"/>
          <w:b/>
          <w:sz w:val="24"/>
          <w:szCs w:val="24"/>
        </w:rPr>
        <w:t xml:space="preserve">o currently </w:t>
      </w:r>
      <w:r w:rsidR="00142ECF" w:rsidRPr="00173D54">
        <w:rPr>
          <w:rFonts w:cstheme="minorHAnsi"/>
          <w:b/>
          <w:sz w:val="24"/>
          <w:szCs w:val="24"/>
        </w:rPr>
        <w:t>owns the property?</w:t>
      </w:r>
    </w:p>
    <w:p w14:paraId="6571421C" w14:textId="77777777" w:rsidR="00E9787F" w:rsidRPr="00882E72" w:rsidRDefault="00E9787F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7CA4509E" w14:textId="77777777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2DA18947" w14:textId="77777777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How </w:t>
      </w:r>
      <w:r w:rsidR="000734EE" w:rsidRPr="00173D54">
        <w:rPr>
          <w:rFonts w:cstheme="minorHAnsi"/>
          <w:b/>
          <w:sz w:val="24"/>
          <w:szCs w:val="24"/>
        </w:rPr>
        <w:t>is the university acquiring the property</w:t>
      </w:r>
      <w:r w:rsidRPr="00173D54">
        <w:rPr>
          <w:rFonts w:cstheme="minorHAnsi"/>
          <w:b/>
          <w:sz w:val="24"/>
          <w:szCs w:val="24"/>
        </w:rPr>
        <w:t>? Purchase, gift, deed</w:t>
      </w:r>
      <w:r w:rsidR="00F345C4" w:rsidRPr="00173D54">
        <w:rPr>
          <w:rFonts w:cstheme="minorHAnsi"/>
          <w:b/>
          <w:sz w:val="24"/>
          <w:szCs w:val="24"/>
        </w:rPr>
        <w:t>, other</w:t>
      </w:r>
      <w:r w:rsidRPr="00173D54">
        <w:rPr>
          <w:rFonts w:cstheme="minorHAnsi"/>
          <w:b/>
          <w:sz w:val="24"/>
          <w:szCs w:val="24"/>
        </w:rPr>
        <w:t>?</w:t>
      </w:r>
    </w:p>
    <w:p w14:paraId="3AA2A4A1" w14:textId="77777777" w:rsidR="00882E72" w:rsidRPr="00882E72" w:rsidRDefault="00882E72" w:rsidP="00882E72">
      <w:pPr>
        <w:spacing w:after="0"/>
        <w:rPr>
          <w:rFonts w:cstheme="minorHAnsi"/>
          <w:b/>
          <w:sz w:val="24"/>
          <w:szCs w:val="24"/>
        </w:rPr>
      </w:pPr>
    </w:p>
    <w:p w14:paraId="6D933C60" w14:textId="77777777" w:rsidR="00882E72" w:rsidRPr="00882E72" w:rsidRDefault="00882E72" w:rsidP="00882E72">
      <w:pPr>
        <w:spacing w:after="0"/>
        <w:rPr>
          <w:rFonts w:cstheme="minorHAnsi"/>
          <w:b/>
          <w:sz w:val="24"/>
          <w:szCs w:val="24"/>
        </w:rPr>
      </w:pPr>
    </w:p>
    <w:p w14:paraId="3BC21E80" w14:textId="22ED8B66" w:rsidR="00882E72" w:rsidRDefault="005A696A" w:rsidP="00882E72">
      <w:pPr>
        <w:pStyle w:val="ListParagraph"/>
        <w:numPr>
          <w:ilvl w:val="0"/>
          <w:numId w:val="2"/>
        </w:numPr>
        <w:spacing w:after="0"/>
        <w:ind w:left="446" w:hanging="446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>Describe the property.  L</w:t>
      </w:r>
      <w:r w:rsidR="00142ECF" w:rsidRPr="00882E72">
        <w:rPr>
          <w:rFonts w:cstheme="minorHAnsi"/>
          <w:b/>
          <w:sz w:val="24"/>
          <w:szCs w:val="24"/>
        </w:rPr>
        <w:t>and</w:t>
      </w:r>
      <w:r w:rsidR="00271DBA" w:rsidRPr="00882E72">
        <w:rPr>
          <w:rFonts w:cstheme="minorHAnsi"/>
          <w:b/>
          <w:sz w:val="24"/>
          <w:szCs w:val="24"/>
        </w:rPr>
        <w:t xml:space="preserve">, </w:t>
      </w:r>
      <w:r w:rsidR="00142ECF" w:rsidRPr="00882E72">
        <w:rPr>
          <w:rFonts w:cstheme="minorHAnsi"/>
          <w:b/>
          <w:sz w:val="24"/>
          <w:szCs w:val="24"/>
        </w:rPr>
        <w:t>building</w:t>
      </w:r>
      <w:r w:rsidR="00F7797B" w:rsidRPr="00882E72">
        <w:rPr>
          <w:rFonts w:cstheme="minorHAnsi"/>
          <w:b/>
          <w:sz w:val="24"/>
          <w:szCs w:val="24"/>
        </w:rPr>
        <w:t>(</w:t>
      </w:r>
      <w:r w:rsidR="00142ECF" w:rsidRPr="00882E72">
        <w:rPr>
          <w:rFonts w:cstheme="minorHAnsi"/>
          <w:b/>
          <w:sz w:val="24"/>
          <w:szCs w:val="24"/>
        </w:rPr>
        <w:t>s</w:t>
      </w:r>
      <w:r w:rsidR="00F7797B" w:rsidRPr="00882E72">
        <w:rPr>
          <w:rFonts w:cstheme="minorHAnsi"/>
          <w:b/>
          <w:sz w:val="24"/>
          <w:szCs w:val="24"/>
        </w:rPr>
        <w:t>)</w:t>
      </w:r>
      <w:r w:rsidR="00142ECF" w:rsidRPr="00882E72">
        <w:rPr>
          <w:rFonts w:cstheme="minorHAnsi"/>
          <w:b/>
          <w:sz w:val="24"/>
          <w:szCs w:val="24"/>
        </w:rPr>
        <w:t>, or other?</w:t>
      </w:r>
    </w:p>
    <w:p w14:paraId="0E0981E7" w14:textId="2AAA65A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660AB206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4772080F" w14:textId="77777777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Why </w:t>
      </w:r>
      <w:r w:rsidR="00057336" w:rsidRPr="00173D54">
        <w:rPr>
          <w:rFonts w:cstheme="minorHAnsi"/>
          <w:b/>
          <w:sz w:val="24"/>
          <w:szCs w:val="24"/>
        </w:rPr>
        <w:t xml:space="preserve">is </w:t>
      </w:r>
      <w:r w:rsidRPr="00173D54">
        <w:rPr>
          <w:rFonts w:cstheme="minorHAnsi"/>
          <w:b/>
          <w:sz w:val="24"/>
          <w:szCs w:val="24"/>
        </w:rPr>
        <w:t xml:space="preserve">the property </w:t>
      </w:r>
      <w:r w:rsidR="000734EE" w:rsidRPr="00173D54">
        <w:rPr>
          <w:rFonts w:cstheme="minorHAnsi"/>
          <w:b/>
          <w:sz w:val="24"/>
          <w:szCs w:val="24"/>
        </w:rPr>
        <w:t>being acquired</w:t>
      </w:r>
      <w:r w:rsidR="00173D54">
        <w:rPr>
          <w:rFonts w:cstheme="minorHAnsi"/>
          <w:b/>
          <w:sz w:val="24"/>
          <w:szCs w:val="24"/>
        </w:rPr>
        <w:t xml:space="preserve"> and what will it be used for</w:t>
      </w:r>
      <w:r w:rsidRPr="00173D54">
        <w:rPr>
          <w:rFonts w:cstheme="minorHAnsi"/>
          <w:b/>
          <w:sz w:val="24"/>
          <w:szCs w:val="24"/>
        </w:rPr>
        <w:t>?</w:t>
      </w:r>
    </w:p>
    <w:p w14:paraId="5413D409" w14:textId="650A6F60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5C5FADC2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15319C0E" w14:textId="30DDBB07" w:rsidR="00142ECF" w:rsidRP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Is there a current legal description of the property? </w:t>
      </w:r>
      <w:r w:rsidR="00271DBA" w:rsidRPr="00882E72">
        <w:rPr>
          <w:rFonts w:cstheme="minorHAnsi"/>
          <w:b/>
          <w:sz w:val="24"/>
          <w:szCs w:val="24"/>
        </w:rPr>
        <w:t xml:space="preserve">If yes, please </w:t>
      </w:r>
      <w:r w:rsidR="00173D54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legal description</w:t>
      </w:r>
      <w:r w:rsidR="00202315">
        <w:rPr>
          <w:rFonts w:cstheme="minorHAnsi"/>
          <w:b/>
          <w:sz w:val="24"/>
          <w:szCs w:val="24"/>
        </w:rPr>
        <w:t xml:space="preserve"> and indicate the source of the legal description (</w:t>
      </w:r>
      <w:proofErr w:type="gramStart"/>
      <w:r w:rsidR="00202315">
        <w:rPr>
          <w:rFonts w:cstheme="minorHAnsi"/>
          <w:b/>
          <w:sz w:val="24"/>
          <w:szCs w:val="24"/>
        </w:rPr>
        <w:t>i.e.</w:t>
      </w:r>
      <w:proofErr w:type="gramEnd"/>
      <w:r w:rsidR="00202315">
        <w:rPr>
          <w:rFonts w:cstheme="minorHAnsi"/>
          <w:b/>
          <w:sz w:val="24"/>
          <w:szCs w:val="24"/>
        </w:rPr>
        <w:t xml:space="preserve"> county plat documents, survey, etc.)</w:t>
      </w:r>
      <w:r w:rsidRPr="00882E72">
        <w:rPr>
          <w:rFonts w:cstheme="minorHAnsi"/>
          <w:b/>
          <w:sz w:val="24"/>
          <w:szCs w:val="24"/>
        </w:rPr>
        <w:t>.</w:t>
      </w:r>
    </w:p>
    <w:p w14:paraId="4990E1FE" w14:textId="368D6384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692F8F20" w14:textId="77777777" w:rsidR="005A696A" w:rsidRPr="00882E72" w:rsidRDefault="005A696A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0871273D" w14:textId="1895FEDE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Are there restrictions to </w:t>
      </w:r>
      <w:r w:rsidR="000734EE" w:rsidRPr="00173D54">
        <w:rPr>
          <w:rFonts w:cstheme="minorHAnsi"/>
          <w:b/>
          <w:sz w:val="24"/>
          <w:szCs w:val="24"/>
        </w:rPr>
        <w:t xml:space="preserve">acquiring </w:t>
      </w:r>
      <w:r w:rsidRPr="00173D54">
        <w:rPr>
          <w:rFonts w:cstheme="minorHAnsi"/>
          <w:b/>
          <w:sz w:val="24"/>
          <w:szCs w:val="24"/>
        </w:rPr>
        <w:t>the property</w:t>
      </w:r>
      <w:r w:rsidR="00202315">
        <w:rPr>
          <w:rFonts w:cstheme="minorHAnsi"/>
          <w:b/>
          <w:sz w:val="24"/>
          <w:szCs w:val="24"/>
        </w:rPr>
        <w:t xml:space="preserve"> (</w:t>
      </w:r>
      <w:proofErr w:type="gramStart"/>
      <w:r w:rsidR="00202315">
        <w:rPr>
          <w:rFonts w:cstheme="minorHAnsi"/>
          <w:b/>
          <w:sz w:val="24"/>
          <w:szCs w:val="24"/>
        </w:rPr>
        <w:t>i.e.</w:t>
      </w:r>
      <w:proofErr w:type="gramEnd"/>
      <w:r w:rsidR="00202315">
        <w:rPr>
          <w:rFonts w:cstheme="minorHAnsi"/>
          <w:b/>
          <w:sz w:val="24"/>
          <w:szCs w:val="24"/>
        </w:rPr>
        <w:t xml:space="preserve"> covenants)</w:t>
      </w:r>
      <w:r w:rsidRPr="00173D54">
        <w:rPr>
          <w:rFonts w:cstheme="minorHAnsi"/>
          <w:b/>
          <w:sz w:val="24"/>
          <w:szCs w:val="24"/>
        </w:rPr>
        <w:t>?</w:t>
      </w:r>
      <w:r w:rsidR="00271DBA" w:rsidRPr="00173D54">
        <w:rPr>
          <w:rFonts w:cstheme="minorHAnsi"/>
          <w:b/>
          <w:sz w:val="24"/>
          <w:szCs w:val="24"/>
        </w:rPr>
        <w:t xml:space="preserve"> If yes, please </w:t>
      </w:r>
      <w:r w:rsidR="00173D54" w:rsidRPr="00173D54">
        <w:rPr>
          <w:rFonts w:cstheme="minorHAnsi"/>
          <w:b/>
          <w:sz w:val="24"/>
          <w:szCs w:val="24"/>
        </w:rPr>
        <w:t>attach</w:t>
      </w:r>
      <w:r w:rsidR="00271DBA" w:rsidRPr="00173D54">
        <w:rPr>
          <w:rFonts w:cstheme="minorHAnsi"/>
          <w:b/>
          <w:sz w:val="24"/>
          <w:szCs w:val="24"/>
        </w:rPr>
        <w:t xml:space="preserve"> </w:t>
      </w:r>
      <w:r w:rsidR="000734EE" w:rsidRPr="00173D54">
        <w:rPr>
          <w:rFonts w:cstheme="minorHAnsi"/>
          <w:b/>
          <w:sz w:val="24"/>
          <w:szCs w:val="24"/>
        </w:rPr>
        <w:t>restrictions</w:t>
      </w:r>
      <w:r w:rsidR="00271DBA" w:rsidRPr="00173D54">
        <w:rPr>
          <w:rFonts w:cstheme="minorHAnsi"/>
          <w:b/>
          <w:sz w:val="24"/>
          <w:szCs w:val="24"/>
        </w:rPr>
        <w:t>.</w:t>
      </w:r>
    </w:p>
    <w:p w14:paraId="62772DCC" w14:textId="299D8E7D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1C701BE4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0A5F3839" w14:textId="3970F423" w:rsidR="00142ECF" w:rsidRP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>Has the property ever been appraised? If so</w:t>
      </w:r>
      <w:r w:rsidR="00271DBA" w:rsidRPr="00882E72">
        <w:rPr>
          <w:rFonts w:cstheme="minorHAnsi"/>
          <w:b/>
          <w:sz w:val="24"/>
          <w:szCs w:val="24"/>
        </w:rPr>
        <w:t>,</w:t>
      </w:r>
      <w:r w:rsidRPr="00882E72">
        <w:rPr>
          <w:rFonts w:cstheme="minorHAnsi"/>
          <w:b/>
          <w:sz w:val="24"/>
          <w:szCs w:val="24"/>
        </w:rPr>
        <w:t xml:space="preserve"> when? </w:t>
      </w:r>
      <w:r w:rsidR="00271DBA"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 xml:space="preserve">attach </w:t>
      </w:r>
      <w:r w:rsidR="00F345C4" w:rsidRPr="00882E72">
        <w:rPr>
          <w:rFonts w:cstheme="minorHAnsi"/>
          <w:b/>
          <w:sz w:val="24"/>
          <w:szCs w:val="24"/>
        </w:rPr>
        <w:t xml:space="preserve">appraisal. </w:t>
      </w:r>
      <w:r w:rsidR="005A696A" w:rsidRPr="00882E72">
        <w:rPr>
          <w:rFonts w:cstheme="minorHAnsi"/>
          <w:b/>
          <w:sz w:val="24"/>
          <w:szCs w:val="24"/>
        </w:rPr>
        <w:t>(</w:t>
      </w:r>
      <w:proofErr w:type="gramStart"/>
      <w:r w:rsidR="005A696A" w:rsidRPr="00882E72">
        <w:rPr>
          <w:rFonts w:cstheme="minorHAnsi"/>
          <w:b/>
          <w:sz w:val="24"/>
          <w:szCs w:val="24"/>
        </w:rPr>
        <w:t>required</w:t>
      </w:r>
      <w:proofErr w:type="gramEnd"/>
      <w:r w:rsidR="005A696A" w:rsidRPr="00882E72">
        <w:rPr>
          <w:rFonts w:cstheme="minorHAnsi"/>
          <w:b/>
          <w:sz w:val="24"/>
          <w:szCs w:val="24"/>
        </w:rPr>
        <w:t xml:space="preserve"> by K.S.A. 75-3043a or 76-147)</w:t>
      </w:r>
    </w:p>
    <w:p w14:paraId="6F5DC049" w14:textId="321A3961" w:rsidR="005A696A" w:rsidRPr="00173D54" w:rsidRDefault="005A696A" w:rsidP="0062180B">
      <w:pPr>
        <w:pStyle w:val="ListParagraph"/>
        <w:numPr>
          <w:ilvl w:val="1"/>
          <w:numId w:val="2"/>
        </w:num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Estimate the value of the property </w:t>
      </w:r>
    </w:p>
    <w:p w14:paraId="01FC8986" w14:textId="5D566568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567D32E7" w14:textId="77777777" w:rsidR="005A696A" w:rsidRPr="00882E72" w:rsidRDefault="005A696A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0F6F641F" w14:textId="7FFC5620" w:rsidR="00882E72" w:rsidRDefault="00271DBA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Is there a </w:t>
      </w:r>
      <w:r w:rsidR="00142ECF" w:rsidRPr="00173D54">
        <w:rPr>
          <w:rFonts w:cstheme="minorHAnsi"/>
          <w:b/>
          <w:sz w:val="24"/>
          <w:szCs w:val="24"/>
        </w:rPr>
        <w:t xml:space="preserve">survey of the property? If so, how current (date)? </w:t>
      </w:r>
      <w:r w:rsidRPr="00173D54">
        <w:rPr>
          <w:rFonts w:cstheme="minorHAnsi"/>
          <w:b/>
          <w:sz w:val="24"/>
          <w:szCs w:val="24"/>
        </w:rPr>
        <w:t xml:space="preserve">Please </w:t>
      </w:r>
      <w:r w:rsidR="00F7797B">
        <w:rPr>
          <w:rFonts w:cstheme="minorHAnsi"/>
          <w:b/>
          <w:sz w:val="24"/>
          <w:szCs w:val="24"/>
        </w:rPr>
        <w:t>attach</w:t>
      </w:r>
      <w:r w:rsidR="00142ECF" w:rsidRPr="00173D54">
        <w:rPr>
          <w:rFonts w:cstheme="minorHAnsi"/>
          <w:b/>
          <w:sz w:val="24"/>
          <w:szCs w:val="24"/>
        </w:rPr>
        <w:t xml:space="preserve"> </w:t>
      </w:r>
      <w:r w:rsidR="00F345C4" w:rsidRPr="00173D54">
        <w:rPr>
          <w:rFonts w:cstheme="minorHAnsi"/>
          <w:b/>
          <w:sz w:val="24"/>
          <w:szCs w:val="24"/>
        </w:rPr>
        <w:t>survey</w:t>
      </w:r>
      <w:r w:rsidR="00142ECF" w:rsidRPr="00173D54">
        <w:rPr>
          <w:rFonts w:cstheme="minorHAnsi"/>
          <w:b/>
          <w:sz w:val="24"/>
          <w:szCs w:val="24"/>
        </w:rPr>
        <w:t>.</w:t>
      </w:r>
      <w:r w:rsidR="00D048C4">
        <w:rPr>
          <w:rFonts w:cstheme="minorHAnsi"/>
          <w:b/>
          <w:sz w:val="24"/>
          <w:szCs w:val="24"/>
        </w:rPr>
        <w:t xml:space="preserve">  (</w:t>
      </w:r>
      <w:proofErr w:type="gramStart"/>
      <w:r w:rsidR="00D048C4">
        <w:rPr>
          <w:rFonts w:cstheme="minorHAnsi"/>
          <w:b/>
          <w:sz w:val="24"/>
          <w:szCs w:val="24"/>
        </w:rPr>
        <w:t>required</w:t>
      </w:r>
      <w:proofErr w:type="gramEnd"/>
      <w:r w:rsidR="00D048C4">
        <w:rPr>
          <w:rFonts w:cstheme="minorHAnsi"/>
          <w:b/>
          <w:sz w:val="24"/>
          <w:szCs w:val="24"/>
        </w:rPr>
        <w:t xml:space="preserve"> by K.S.A. 75-6611</w:t>
      </w:r>
      <w:r w:rsidR="0046729C">
        <w:rPr>
          <w:rFonts w:cstheme="minorHAnsi"/>
          <w:b/>
          <w:sz w:val="24"/>
          <w:szCs w:val="24"/>
        </w:rPr>
        <w:t>)</w:t>
      </w:r>
    </w:p>
    <w:p w14:paraId="46B95AC2" w14:textId="479C36D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4EF0CD64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38428034" w14:textId="77777777" w:rsidR="00882E72" w:rsidRDefault="000734EE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a</w:t>
      </w:r>
      <w:r w:rsidR="00F7797B" w:rsidRPr="00882E72">
        <w:rPr>
          <w:rFonts w:cstheme="minorHAnsi"/>
          <w:b/>
          <w:sz w:val="24"/>
          <w:szCs w:val="24"/>
        </w:rPr>
        <w:t xml:space="preserve"> warranty deed for the property.</w:t>
      </w:r>
    </w:p>
    <w:p w14:paraId="5E5A2534" w14:textId="26A9E28E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5E6529AA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714F5DB7" w14:textId="77777777" w:rsidR="00882E72" w:rsidRDefault="000734EE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the environmental assessment for the property.</w:t>
      </w:r>
      <w:r w:rsidR="00D048C4" w:rsidRPr="00882E72">
        <w:rPr>
          <w:rFonts w:cstheme="minorHAnsi"/>
          <w:b/>
          <w:sz w:val="24"/>
          <w:szCs w:val="24"/>
        </w:rPr>
        <w:t xml:space="preserve">  (Board policy requires the environmental assessment)</w:t>
      </w:r>
    </w:p>
    <w:p w14:paraId="1B5EFCB8" w14:textId="28D3FC04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6777E344" w14:textId="7D56A24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287BB0D8" w14:textId="77777777" w:rsidR="00882E72" w:rsidRDefault="00D048C4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lastRenderedPageBreak/>
        <w:t>Provide a cost estimate related to razing or renovating and maintaining the property.</w:t>
      </w:r>
    </w:p>
    <w:p w14:paraId="34ACAE58" w14:textId="344CF5C0" w:rsidR="00202315" w:rsidRPr="00202315" w:rsidRDefault="00202315" w:rsidP="00202315">
      <w:pPr>
        <w:spacing w:after="0"/>
        <w:rPr>
          <w:rFonts w:cstheme="minorHAnsi"/>
          <w:bCs/>
          <w:sz w:val="24"/>
          <w:szCs w:val="24"/>
        </w:rPr>
      </w:pPr>
    </w:p>
    <w:p w14:paraId="4838B53C" w14:textId="77777777" w:rsidR="00202315" w:rsidRPr="00202315" w:rsidRDefault="00202315" w:rsidP="00202315">
      <w:pPr>
        <w:spacing w:after="0"/>
        <w:rPr>
          <w:rFonts w:cstheme="minorHAnsi"/>
          <w:bCs/>
          <w:sz w:val="24"/>
          <w:szCs w:val="24"/>
        </w:rPr>
      </w:pPr>
    </w:p>
    <w:p w14:paraId="6C5F9698" w14:textId="77777777" w:rsidR="00202315" w:rsidRDefault="006F4798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Additional Information: </w:t>
      </w:r>
    </w:p>
    <w:p w14:paraId="2A2E3156" w14:textId="77777777" w:rsidR="00202315" w:rsidRDefault="00202315" w:rsidP="00202315">
      <w:pPr>
        <w:spacing w:after="0"/>
        <w:rPr>
          <w:rFonts w:cstheme="minorHAnsi"/>
          <w:b/>
          <w:sz w:val="24"/>
          <w:szCs w:val="24"/>
        </w:rPr>
      </w:pPr>
    </w:p>
    <w:p w14:paraId="0D2E1633" w14:textId="77777777" w:rsidR="00202315" w:rsidRDefault="00202315" w:rsidP="00202315">
      <w:pPr>
        <w:spacing w:after="0"/>
        <w:rPr>
          <w:rFonts w:cstheme="minorHAnsi"/>
          <w:b/>
          <w:sz w:val="24"/>
          <w:szCs w:val="24"/>
        </w:rPr>
      </w:pPr>
    </w:p>
    <w:p w14:paraId="50121FEF" w14:textId="49278BE1" w:rsidR="00AD211F" w:rsidRPr="00202315" w:rsidRDefault="00057336" w:rsidP="00202315">
      <w:pPr>
        <w:spacing w:after="0"/>
        <w:rPr>
          <w:rFonts w:cstheme="minorHAnsi"/>
          <w:b/>
          <w:sz w:val="24"/>
          <w:szCs w:val="24"/>
        </w:rPr>
      </w:pPr>
      <w:r w:rsidRPr="00202315">
        <w:rPr>
          <w:rFonts w:cstheme="minorHAnsi"/>
          <w:b/>
          <w:sz w:val="24"/>
          <w:szCs w:val="24"/>
        </w:rPr>
        <w:br/>
      </w:r>
      <w:r w:rsidR="00AD211F" w:rsidRPr="00202315">
        <w:rPr>
          <w:rFonts w:cstheme="minorHAnsi"/>
          <w:b/>
        </w:rPr>
        <w:t>Submitted by:</w:t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proofErr w:type="gramStart"/>
      <w:r w:rsidR="00AD211F" w:rsidRPr="00202315">
        <w:rPr>
          <w:rFonts w:cstheme="minorHAnsi"/>
          <w:b/>
        </w:rPr>
        <w:t>Date  _</w:t>
      </w:r>
      <w:proofErr w:type="gramEnd"/>
      <w:r w:rsidR="00AD211F" w:rsidRPr="00202315">
        <w:rPr>
          <w:rFonts w:cstheme="minorHAnsi"/>
          <w:b/>
        </w:rPr>
        <w:t>_________________</w:t>
      </w:r>
    </w:p>
    <w:p w14:paraId="625FE5F2" w14:textId="16F6B515" w:rsidR="00AD211F" w:rsidRDefault="00AD211F" w:rsidP="00AD211F">
      <w:pPr>
        <w:spacing w:after="0" w:line="240" w:lineRule="auto"/>
        <w:rPr>
          <w:rFonts w:cstheme="minorHAnsi"/>
          <w:b/>
        </w:rPr>
      </w:pPr>
    </w:p>
    <w:p w14:paraId="118DA353" w14:textId="77777777" w:rsidR="00D048C4" w:rsidRPr="00E84478" w:rsidRDefault="00D048C4" w:rsidP="00AD211F">
      <w:pPr>
        <w:spacing w:after="0" w:line="240" w:lineRule="auto"/>
        <w:rPr>
          <w:rFonts w:cstheme="minorHAnsi"/>
          <w:b/>
        </w:rPr>
      </w:pPr>
    </w:p>
    <w:p w14:paraId="14055D38" w14:textId="77777777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B3B9F7A" wp14:editId="69620A9F">
                <wp:simplePos x="0" y="0"/>
                <wp:positionH relativeFrom="margin">
                  <wp:posOffset>3203575</wp:posOffset>
                </wp:positionH>
                <wp:positionV relativeFrom="paragraph">
                  <wp:posOffset>149225</wp:posOffset>
                </wp:positionV>
                <wp:extent cx="3220871" cy="0"/>
                <wp:effectExtent l="0" t="0" r="368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0871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AB4E3E" id="Straight Connector 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2.25pt,11.75pt" to="505.8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13E66FA" wp14:editId="02017046">
                <wp:simplePos x="0" y="0"/>
                <wp:positionH relativeFrom="margin">
                  <wp:align>left</wp:align>
                </wp:positionH>
                <wp:positionV relativeFrom="paragraph">
                  <wp:posOffset>154371</wp:posOffset>
                </wp:positionV>
                <wp:extent cx="2834640" cy="0"/>
                <wp:effectExtent l="0" t="0" r="2286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4542AC" id="Straight Connector 2" o:spid="_x0000_s1026" style="position:absolute;z-index:2517155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15pt" to="223.2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2CD5DAD4" w14:textId="3242C0EC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>Name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>Title</w:t>
      </w:r>
      <w:r w:rsidR="00202315">
        <w:rPr>
          <w:rFonts w:cstheme="minorHAnsi"/>
          <w:b/>
        </w:rPr>
        <w:t xml:space="preserve"> (Dean/VP/Exec Sr. VP-Provost/President)</w:t>
      </w:r>
    </w:p>
    <w:p w14:paraId="1DD486D0" w14:textId="77777777" w:rsidR="00D048C4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 xml:space="preserve">   </w:t>
      </w:r>
    </w:p>
    <w:p w14:paraId="4EB1D2F4" w14:textId="77777777" w:rsidR="00D048C4" w:rsidRDefault="00D048C4" w:rsidP="00AD211F">
      <w:pPr>
        <w:spacing w:after="0" w:line="240" w:lineRule="auto"/>
        <w:rPr>
          <w:rFonts w:cstheme="minorHAnsi"/>
          <w:b/>
        </w:rPr>
      </w:pPr>
    </w:p>
    <w:p w14:paraId="2338B44F" w14:textId="7D44AD1B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 xml:space="preserve">     </w:t>
      </w:r>
    </w:p>
    <w:p w14:paraId="7B4D3B4D" w14:textId="35BB9897" w:rsidR="00C0212D" w:rsidRPr="00AD211F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3CCCD4" wp14:editId="138A989E">
                <wp:simplePos x="0" y="0"/>
                <wp:positionH relativeFrom="margin">
                  <wp:posOffset>5048250</wp:posOffset>
                </wp:positionH>
                <wp:positionV relativeFrom="paragraph">
                  <wp:posOffset>2540</wp:posOffset>
                </wp:positionV>
                <wp:extent cx="1316355" cy="0"/>
                <wp:effectExtent l="0" t="0" r="3619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63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FD123" id="Straight Connector 3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7.5pt,.2pt" to="501.1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0DA753" wp14:editId="71D9061C">
                <wp:simplePos x="0" y="0"/>
                <wp:positionH relativeFrom="margin">
                  <wp:posOffset>3177540</wp:posOffset>
                </wp:positionH>
                <wp:positionV relativeFrom="paragraph">
                  <wp:posOffset>6985</wp:posOffset>
                </wp:positionV>
                <wp:extent cx="165735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751D52" id="Straight Connector 4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0.2pt,.55pt" to="380.7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CC585C" wp14:editId="13668263">
                <wp:simplePos x="0" y="0"/>
                <wp:positionH relativeFrom="margin">
                  <wp:align>left</wp:align>
                </wp:positionH>
                <wp:positionV relativeFrom="paragraph">
                  <wp:posOffset>5138</wp:posOffset>
                </wp:positionV>
                <wp:extent cx="28346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B9D2D3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4pt" to="223.2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</w:rPr>
        <w:t>Department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 xml:space="preserve">          </w:t>
      </w:r>
      <w:r>
        <w:rPr>
          <w:rFonts w:cstheme="minorHAnsi"/>
          <w:b/>
        </w:rPr>
        <w:tab/>
      </w:r>
      <w:r w:rsidRPr="00E84478">
        <w:rPr>
          <w:rFonts w:cstheme="minorHAnsi"/>
          <w:b/>
        </w:rPr>
        <w:t>email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 xml:space="preserve"> phone</w:t>
      </w:r>
    </w:p>
    <w:sectPr w:rsidR="00C0212D" w:rsidRPr="00AD211F" w:rsidSect="00AD211F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1CE2B" w14:textId="77777777" w:rsidR="00857998" w:rsidRDefault="00857998" w:rsidP="00857998">
      <w:pPr>
        <w:spacing w:after="0" w:line="240" w:lineRule="auto"/>
      </w:pPr>
      <w:r>
        <w:separator/>
      </w:r>
    </w:p>
  </w:endnote>
  <w:endnote w:type="continuationSeparator" w:id="0">
    <w:p w14:paraId="61F3D39A" w14:textId="77777777" w:rsidR="00857998" w:rsidRDefault="00857998" w:rsidP="00857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31DA2" w14:textId="77777777" w:rsidR="00857998" w:rsidRDefault="00857998" w:rsidP="00857998">
      <w:pPr>
        <w:spacing w:after="0" w:line="240" w:lineRule="auto"/>
      </w:pPr>
      <w:r>
        <w:separator/>
      </w:r>
    </w:p>
  </w:footnote>
  <w:footnote w:type="continuationSeparator" w:id="0">
    <w:p w14:paraId="4A6362BB" w14:textId="77777777" w:rsidR="00857998" w:rsidRDefault="00857998" w:rsidP="00857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C3E5A"/>
    <w:multiLevelType w:val="hybridMultilevel"/>
    <w:tmpl w:val="511AD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CC6F84"/>
    <w:multiLevelType w:val="hybridMultilevel"/>
    <w:tmpl w:val="F1B0A692"/>
    <w:lvl w:ilvl="0" w:tplc="BBC63EE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7MwNzA1NLY0MzRR0lEKTi0uzszPAykwrAUAjdTdmiwAAAA="/>
  </w:docVars>
  <w:rsids>
    <w:rsidRoot w:val="00142ECF"/>
    <w:rsid w:val="00054076"/>
    <w:rsid w:val="00057336"/>
    <w:rsid w:val="000734EE"/>
    <w:rsid w:val="000A5F74"/>
    <w:rsid w:val="00142ECF"/>
    <w:rsid w:val="001700CE"/>
    <w:rsid w:val="00173D54"/>
    <w:rsid w:val="001A11CF"/>
    <w:rsid w:val="00202315"/>
    <w:rsid w:val="00271DBA"/>
    <w:rsid w:val="004172AB"/>
    <w:rsid w:val="0046729C"/>
    <w:rsid w:val="004E1D31"/>
    <w:rsid w:val="00553C05"/>
    <w:rsid w:val="005A696A"/>
    <w:rsid w:val="005F2CDD"/>
    <w:rsid w:val="00614E15"/>
    <w:rsid w:val="0062180B"/>
    <w:rsid w:val="006F4798"/>
    <w:rsid w:val="00796A1C"/>
    <w:rsid w:val="00827D32"/>
    <w:rsid w:val="00857998"/>
    <w:rsid w:val="00882E72"/>
    <w:rsid w:val="008B67C8"/>
    <w:rsid w:val="008E0E80"/>
    <w:rsid w:val="00944259"/>
    <w:rsid w:val="009E1099"/>
    <w:rsid w:val="00AD211F"/>
    <w:rsid w:val="00B17114"/>
    <w:rsid w:val="00C0212D"/>
    <w:rsid w:val="00CA7220"/>
    <w:rsid w:val="00D048C4"/>
    <w:rsid w:val="00D73DC5"/>
    <w:rsid w:val="00E9787F"/>
    <w:rsid w:val="00F00F43"/>
    <w:rsid w:val="00F345C4"/>
    <w:rsid w:val="00F7797B"/>
    <w:rsid w:val="00FF2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C54B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12D"/>
    <w:pPr>
      <w:spacing w:line="240" w:lineRule="auto"/>
      <w:ind w:left="720" w:hanging="36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2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1DB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1D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7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998"/>
  </w:style>
  <w:style w:type="paragraph" w:styleId="Footer">
    <w:name w:val="footer"/>
    <w:basedOn w:val="Normal"/>
    <w:link w:val="FooterChar"/>
    <w:uiPriority w:val="99"/>
    <w:unhideWhenUsed/>
    <w:rsid w:val="00857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puo@k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9T20:30:00Z</dcterms:created>
  <dcterms:modified xsi:type="dcterms:W3CDTF">2021-12-09T20:30:00Z</dcterms:modified>
</cp:coreProperties>
</file>